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hataigne grillé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; coumarin; Eugenol; isoeugen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cool benzyliqu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Acute Tox. 4 (Inhalación), H332 (ATE=1,5 mg/l/4h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ataigne grill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ataigne grill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 ; Eugenol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ataigne grill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ataigne grill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FF5A84-C8A5-40C9-B97F-7D2B10DC0B4B}"/>
</file>

<file path=customXml/itemProps3.xml><?xml version="1.0" encoding="utf-8"?>
<ds:datastoreItem xmlns:ds="http://schemas.openxmlformats.org/officeDocument/2006/customXml" ds:itemID="{EC0C72B0-6E84-45CE-903B-77CFB2DDAF1C}"/>
</file>

<file path=customXml/itemProps4.xml><?xml version="1.0" encoding="utf-8"?>
<ds:datastoreItem xmlns:ds="http://schemas.openxmlformats.org/officeDocument/2006/customXml" ds:itemID="{D5997B1F-40E5-4057-AEAA-526218EDFC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